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p>
    <w:bookmarkStart w:id="20" w:name="cover-letter"/>
    <w:p>
      <w:pPr>
        <w:pStyle w:val="Heading1"/>
      </w:pPr>
      <w:r>
        <w:t xml:space="preserve">Cover Letter</w:t>
      </w:r>
    </w:p>
    <w:p>
      <w:pPr>
        <w:pStyle w:val="FirstParagraph"/>
      </w:pPr>
      <w:r>
        <w:rPr>
          <w:bCs/>
          <w:b/>
        </w:rPr>
        <w:t xml:space="preserve">John Doe</w:t>
      </w:r>
      <w:r>
        <w:br/>
      </w:r>
      <w:r>
        <w:t xml:space="preserve">Manchester, United Kingdom</w:t>
      </w:r>
      <w:r>
        <w:br/>
      </w:r>
      <w:r>
        <w:t xml:space="preserve">Email: johndoe@example.com | Phone: +44 7900 123456</w:t>
      </w:r>
      <w:r>
        <w:br/>
      </w:r>
      <w:r>
        <w:t xml:space="preserve">Date: October 5, 2023</w:t>
      </w:r>
    </w:p>
    <w:p>
      <w:pPr>
        <w:pStyle w:val="BodyText"/>
      </w:pPr>
      <w:r>
        <w:rPr>
          <w:bCs/>
          <w:b/>
        </w:rPr>
        <w:t xml:space="preserve">Recruitment Team</w:t>
      </w:r>
      <w:r>
        <w:br/>
      </w:r>
      <w:r>
        <w:t xml:space="preserve">Manchester General Hospital</w:t>
      </w:r>
      <w:r>
        <w:br/>
      </w:r>
      <w:r>
        <w:t xml:space="preserve">123 Health Street</w:t>
      </w:r>
      <w:r>
        <w:br/>
      </w:r>
      <w:r>
        <w:t xml:space="preserve">Manchester, M1 4AA</w:t>
      </w:r>
      <w:r>
        <w:br/>
      </w:r>
      <w:r>
        <w:t xml:space="preserve">United Kingdom</w:t>
      </w:r>
    </w:p>
    <w:p>
      <w:pPr>
        <w:pStyle w:val="BodyText"/>
      </w:pPr>
      <w:r>
        <w:t xml:space="preserve">Dear [Recipient's Name or "Recruitment Team"],</w:t>
      </w:r>
    </w:p>
    <w:p>
      <w:pPr>
        <w:pStyle w:val="BodyText"/>
      </w:pPr>
      <w:r>
        <w:t xml:space="preserve">I am writing to express my enthusiastic interest in the Nurse position at Manchester General Hospital. As a dedicated and compassionate nurse with over [X years] of experience in both acute and community care settings, I am eager to contribute my skills, knowledge, and passion for patient-centered care to your esteemed institution. Manchester, as a vibrant city in the United Kingdom known for its rich cultural diversity and cutting-edge healthcare services, presents an ideal environment for me to continue my professional growth while serving a dynamic population. This opportunity aligns perfectly with my career aspirations and commitment to delivering high-quality nursing care in the United Kingdom Manchester.</w:t>
      </w:r>
    </w:p>
    <w:p>
      <w:pPr>
        <w:pStyle w:val="BodyText"/>
      </w:pPr>
      <w:r>
        <w:t xml:space="preserve">Throughout my nursing career, I have consistently demonstrated a strong focus on patient safety, clinical excellence, and teamwork. My experience includes working in various roles across different healthcare settings, such as [specific departments or specialties], where I honed my ability to provide holistic care to patients of all ages and backgrounds. In Manchester’s diverse communities, I have encountered a wide range of health needs, from chronic disease management to emergency care, which has deepened my understanding of the importance of culturally sensitive and adaptable nursing practices. This experience has also reinforced my ability to thrive in fast-paced environments while maintaining a calm and empathetic approach.</w:t>
      </w:r>
    </w:p>
    <w:p>
      <w:pPr>
        <w:pStyle w:val="BodyText"/>
      </w:pPr>
      <w:r>
        <w:t xml:space="preserve">One of the key aspects that draws me to Manchester is its commitment to innovation in healthcare. The United Kingdom’s National Health Service (NHS) has been at the forefront of integrating technology and evidence-based practices into patient care, and I am particularly inspired by Manchester General Hospital’s reputation for advancing clinical outcomes through collaboration and continuous improvement. My background includes [mention specific skills or achievements, e.g., "implementing electronic health record systems," "leading quality improvement initiatives," or "training junior staff in infection control protocols"]. These experiences have equipped me to contribute effectively to your team while adhering to the rigorous standards of the NHS.</w:t>
      </w:r>
    </w:p>
    <w:p>
      <w:pPr>
        <w:pStyle w:val="BodyText"/>
      </w:pPr>
      <w:r>
        <w:t xml:space="preserve">As a nurse, I believe that every interaction with a patient is an opportunity to make a meaningful impact. Whether it’s through administering medication with precision, advocating for patient rights, or providing emotional support during challenging times, I approach each task with professionalism and care. In Manchester’s multicultural setting, I have also developed strong communication skills that allow me to bridge cultural gaps and ensure patients feel heard and respected. For instance, during my time working in a community health center in [specific area of Manchester], I collaborated with interpreters and local organizations to improve access to healthcare for non-English-speaking patients. This experience underscored the importance of empathy, adaptability, and proactive problem-solving—qualities that I bring to every aspect of my nursing practice.</w:t>
      </w:r>
    </w:p>
    <w:p>
      <w:pPr>
        <w:pStyle w:val="BodyText"/>
      </w:pPr>
      <w:r>
        <w:t xml:space="preserve">What sets me apart is my unwavering dedication to lifelong learning. I regularly attend workshops and training sessions to stay updated on the latest advancements in nursing care, such as [specific areas of interest, e.g., "pediatric emergency care," "mental health support," or "telehealth technologies"]. Additionally, I hold certifications in [list relevant qualifications, e.g., BLS, ACLS, or specialized nursing credentials], which further validate my expertise. In the United Kingdom Manchester context, where healthcare is constantly evolving to meet the needs of a growing population, I am committed to staying at the forefront of these changes through continuous education and professional development.</w:t>
      </w:r>
    </w:p>
    <w:p>
      <w:pPr>
        <w:pStyle w:val="BodyText"/>
      </w:pPr>
      <w:r>
        <w:t xml:space="preserve">Manchester’s healthcare landscape is characterized by its blend of traditional values and modern innovation. The city’s focus on community-driven care aligns with my belief that nursing is not just about treating illnesses but also about empowering patients to achieve optimal health. I am particularly drawn to the opportunity to work within the NHS framework, which emphasizes equitable access to care and a team-based approach. My goal is to contribute to this mission by providing compassionate, evidence-based care while fostering a collaborative and inclusive work environment.</w:t>
      </w:r>
    </w:p>
    <w:p>
      <w:pPr>
        <w:pStyle w:val="BodyText"/>
      </w:pPr>
      <w:r>
        <w:t xml:space="preserve">In addition to my clinical skills, I possess strong organizational and leadership abilities that enable me to manage multiple priorities effectively. During my tenure at [previous employer], I led a team of nurses in implementing a new patient discharge protocol that reduced readmission rates by [X%]. This achievement not only improved patient outcomes but also enhanced operational efficiency. I am confident that these skills will allow me to support Manchester General Hospital’s goals and contribute to its continued success.</w:t>
      </w:r>
    </w:p>
    <w:p>
      <w:pPr>
        <w:pStyle w:val="BodyText"/>
      </w:pPr>
      <w:r>
        <w:t xml:space="preserve">I am excited about the possibility of joining your team and becoming part of a healthcare institution that values innovation, integrity, and patient well-being. Manchester’s unique blend of historical significance and modern advancements makes it an inspiring place to work, and I am eager to play a role in shaping the future of nursing care in the United Kingdom. Thank you for considering my application. I look forward to the opportunity to discuss how my background, skills, and passion for nursing can contribute to your organization’s mission.</w:t>
      </w:r>
    </w:p>
    <w:p>
      <w:pPr>
        <w:pStyle w:val="BodyText"/>
      </w:pPr>
      <w:r>
        <w:t xml:space="preserve">Sincerely,</w:t>
      </w:r>
      <w:r>
        <w:br/>
      </w:r>
      <w:r>
        <w:rPr>
          <w:bCs/>
          <w:b/>
        </w:rPr>
        <w:t xml:space="preserve">John Doe</w:t>
      </w:r>
      <w:r>
        <w:br/>
      </w:r>
      <w:r>
        <w:t xml:space="preserve">Nurse | United Kingdom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dc:title>
  <dc:creator/>
  <dc:language>en</dc:language>
  <cp:keywords/>
  <dcterms:created xsi:type="dcterms:W3CDTF">2026-07-23T20:34:40Z</dcterms:created>
  <dcterms:modified xsi:type="dcterms:W3CDTF">2026-07-23T20:34:40Z</dcterms:modified>
</cp:coreProperties>
</file>

<file path=docProps/custom.xml><?xml version="1.0" encoding="utf-8"?>
<Properties xmlns="http://schemas.openxmlformats.org/officeDocument/2006/custom-properties" xmlns:vt="http://schemas.openxmlformats.org/officeDocument/2006/docPropsVTypes"/>
</file>